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5B6E" w:rsidRPr="00D14A59" w:rsidRDefault="00E15B6E" w:rsidP="00D14A5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14A59">
        <w:rPr>
          <w:rFonts w:ascii="Times New Roman" w:hAnsi="Times New Roman" w:cs="Times New Roman"/>
          <w:b/>
          <w:sz w:val="24"/>
          <w:szCs w:val="24"/>
        </w:rPr>
        <w:t>Details about Interview 1:</w:t>
      </w:r>
    </w:p>
    <w:p w:rsidR="00E15B6E" w:rsidRPr="00D14A59" w:rsidRDefault="00E15B6E" w:rsidP="00D14A5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 xml:space="preserve">Date – 23-09-2019, </w:t>
      </w:r>
      <w:r w:rsidR="00D14A59" w:rsidRPr="00D14A59">
        <w:rPr>
          <w:rFonts w:ascii="Times New Roman" w:hAnsi="Times New Roman" w:cs="Times New Roman"/>
          <w:sz w:val="24"/>
          <w:szCs w:val="24"/>
        </w:rPr>
        <w:t>5</w:t>
      </w:r>
      <w:r w:rsidRPr="00D14A59">
        <w:rPr>
          <w:rFonts w:ascii="Times New Roman" w:hAnsi="Times New Roman" w:cs="Times New Roman"/>
          <w:sz w:val="24"/>
          <w:szCs w:val="24"/>
        </w:rPr>
        <w:t>:</w:t>
      </w:r>
      <w:r w:rsidR="0047430D" w:rsidRPr="00D14A59">
        <w:rPr>
          <w:rFonts w:ascii="Times New Roman" w:hAnsi="Times New Roman" w:cs="Times New Roman"/>
          <w:sz w:val="24"/>
          <w:szCs w:val="24"/>
        </w:rPr>
        <w:t>45</w:t>
      </w:r>
      <w:r w:rsidRPr="00D14A59">
        <w:rPr>
          <w:rFonts w:ascii="Times New Roman" w:hAnsi="Times New Roman" w:cs="Times New Roman"/>
          <w:sz w:val="24"/>
          <w:szCs w:val="24"/>
        </w:rPr>
        <w:t xml:space="preserve"> PM </w:t>
      </w:r>
    </w:p>
    <w:p w:rsidR="00E15B6E" w:rsidRPr="00D14A59" w:rsidRDefault="00E15B6E" w:rsidP="00D14A5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>Interviewers – Maria, Adarsh, Akhil, Charles, Dheeraj</w:t>
      </w:r>
    </w:p>
    <w:p w:rsidR="00780B04" w:rsidRDefault="00E15B6E" w:rsidP="0009248D">
      <w:pPr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 xml:space="preserve">Interviewee – </w:t>
      </w:r>
      <w:r w:rsidR="00204414" w:rsidRPr="00D14A59">
        <w:rPr>
          <w:rFonts w:ascii="Times New Roman" w:hAnsi="Times New Roman" w:cs="Times New Roman"/>
          <w:sz w:val="24"/>
          <w:szCs w:val="24"/>
        </w:rPr>
        <w:t xml:space="preserve">Krishnan Krishnamurthy </w:t>
      </w:r>
    </w:p>
    <w:p w:rsidR="0009248D" w:rsidRDefault="0009248D" w:rsidP="0009248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7430D" w:rsidRPr="00D14A59" w:rsidRDefault="0047430D" w:rsidP="006576F8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>Are you a current worker or retired from STM?</w:t>
      </w:r>
    </w:p>
    <w:p w:rsidR="0047430D" w:rsidRDefault="0047430D" w:rsidP="006576F8">
      <w:pPr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 xml:space="preserve">Answer – </w:t>
      </w:r>
      <w:r w:rsidR="00204414" w:rsidRPr="00D14A59">
        <w:rPr>
          <w:rFonts w:ascii="Times New Roman" w:hAnsi="Times New Roman" w:cs="Times New Roman"/>
          <w:sz w:val="24"/>
          <w:szCs w:val="24"/>
        </w:rPr>
        <w:t>No</w:t>
      </w:r>
    </w:p>
    <w:p w:rsidR="006576F8" w:rsidRPr="00D14A59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04414" w:rsidRPr="00D14A59" w:rsidRDefault="00204414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>Question – Age (10-20, 20-40, 40-60, 60-80, 80-100)</w:t>
      </w:r>
    </w:p>
    <w:p w:rsidR="00204414" w:rsidRPr="00D14A59" w:rsidRDefault="00204414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>Answer – 20-40</w:t>
      </w:r>
    </w:p>
    <w:p w:rsidR="006576F8" w:rsidRDefault="006576F8" w:rsidP="006576F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04414" w:rsidRPr="00D14A59" w:rsidRDefault="00204414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 xml:space="preserve">Question – Gender (Female, Male, </w:t>
      </w:r>
      <w:proofErr w:type="gramStart"/>
      <w:r w:rsidRPr="00D14A59">
        <w:rPr>
          <w:rFonts w:ascii="Times New Roman" w:hAnsi="Times New Roman" w:cs="Times New Roman"/>
          <w:sz w:val="24"/>
          <w:szCs w:val="24"/>
        </w:rPr>
        <w:t>Prefer</w:t>
      </w:r>
      <w:proofErr w:type="gramEnd"/>
      <w:r w:rsidRPr="00D14A59">
        <w:rPr>
          <w:rFonts w:ascii="Times New Roman" w:hAnsi="Times New Roman" w:cs="Times New Roman"/>
          <w:sz w:val="24"/>
          <w:szCs w:val="24"/>
        </w:rPr>
        <w:t xml:space="preserve"> not to say)</w:t>
      </w:r>
    </w:p>
    <w:p w:rsidR="00204414" w:rsidRPr="00D14A59" w:rsidRDefault="00204414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</w:rPr>
        <w:t xml:space="preserve">Answer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6576F8" w:rsidRDefault="006576F8" w:rsidP="006576F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at public trans</w:t>
      </w: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>portation do you use the most?</w:t>
      </w:r>
      <w:r w:rsidR="00204414"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Metro, Bus, Both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swer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>Both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Have you used TVM before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No, Yes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Answer 1 – 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If yes, what difficulties have you faced during the transaction?</w:t>
      </w:r>
    </w:p>
    <w:p w:rsidR="0047430D" w:rsidRDefault="0047430D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Waiting in queue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every month while recharging my OPUS card.</w:t>
      </w:r>
    </w:p>
    <w:p w:rsidR="006576F8" w:rsidRPr="00D14A59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If you are using the machine for the first time, how important is the demo video or a set of instructions to operate the machine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0-5 scale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, 0 being least important and 5 being most important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Have you used TVM at the same station or different stations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Same Station, Different Stations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Different Station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If you have used the machine at multiple stations, what differences did you notice?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They are almost the same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Question – Which machine do you consider the best? And why?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None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Select the category of differently abled people for whom current TVM gives enough accessibility.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Blindness, </w:t>
      </w:r>
      <w:proofErr w:type="spellStart"/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>Color</w:t>
      </w:r>
      <w:proofErr w:type="spellEnd"/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Blindness, Disability to walk, All of the above, None of the above)</w:t>
      </w:r>
    </w:p>
    <w:p w:rsidR="00D14A59" w:rsidRPr="00D14A59" w:rsidRDefault="00D14A59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Answer – Disability to walk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ould you like to have TVMs at selected bus stops as well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Yes, No, Mayb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hat type of pass do you purchase the most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Daily, Weekly, Monthly, One way, Two way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Answer –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 xml:space="preserve"> Monthly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Question – What specific ticket type would you like to be offered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Paper ticket, E-Ticket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E-Ticket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If you are a monthly subscriber to STM, do you recharge on the first day of every month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Yes, No, Mayb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– What are the other means of transport you use?  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Answer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Car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Question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>Is the screen light in TVM adequate to perform any transaction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Yes, No, Mayb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Answer –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 xml:space="preserve"> 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hat kind of interface do you prefer at the TVM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Button operated, Touch screen, Both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Both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– Is the screen accessible for people with the </w:t>
      </w:r>
      <w:proofErr w:type="spellStart"/>
      <w:r w:rsidRPr="00D14A59">
        <w:rPr>
          <w:rFonts w:ascii="Times New Roman" w:eastAsia="Times New Roman" w:hAnsi="Times New Roman" w:cs="Times New Roman"/>
          <w:sz w:val="24"/>
          <w:szCs w:val="24"/>
        </w:rPr>
        <w:t>color</w:t>
      </w:r>
      <w:proofErr w:type="spellEnd"/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vision deficiency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Yes, No, Mayb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Ease of access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0-5 scal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3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hat is your convenient method to make a payment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Cash, Online, Debit/Credit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Debit/Credit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Question – As a frequent user, do you prefer to buy the printed ticket or to reload your OPUS card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Printed ticker, Reload OPUS card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Reload OPUS card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hich kind of payment receipt will be more convenient for you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Paper receipt, e-receipt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Paper receipt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ould you prefer an online application to perform all the transactions related to TVM at one place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(Yes, No, Mayb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hich language do you prefer other than English and French when using the TVM system?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None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>Would like to see Tap-to-pay option to the current TVM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>(Yes, No, Mayb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Question – Do you prefer to hear the process as guidance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>(Yes, No, Maybe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Maybe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Would you prefer to have a monthly subscription for your pass where your card will be recharged automatically at the first of every month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>(Yes, No)</w:t>
      </w: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>Would you like to recharge your card before 1st of every month manually?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04414" w:rsidRPr="00D14A59">
        <w:rPr>
          <w:rFonts w:ascii="Times New Roman" w:eastAsia="Times New Roman" w:hAnsi="Times New Roman" w:cs="Times New Roman"/>
          <w:sz w:val="24"/>
          <w:szCs w:val="24"/>
        </w:rPr>
        <w:t>(Yes, No, Maybe)</w:t>
      </w:r>
    </w:p>
    <w:p w:rsidR="006576F8" w:rsidRDefault="0047430D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Maybe</w:t>
      </w:r>
    </w:p>
    <w:p w:rsid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D14A59" w:rsidRDefault="0047430D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Question </w:t>
      </w:r>
      <w:r w:rsidR="00D14A59" w:rsidRPr="00D14A59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D14A59">
        <w:rPr>
          <w:rFonts w:ascii="Times New Roman" w:eastAsia="Times New Roman" w:hAnsi="Times New Roman" w:cs="Times New Roman"/>
          <w:sz w:val="24"/>
          <w:szCs w:val="24"/>
        </w:rPr>
        <w:t xml:space="preserve"> Do you have any other improvements to be included?</w:t>
      </w:r>
    </w:p>
    <w:p w:rsidR="00D14A59" w:rsidRDefault="00D14A59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4A59">
        <w:rPr>
          <w:rFonts w:ascii="Times New Roman" w:eastAsia="Times New Roman" w:hAnsi="Times New Roman" w:cs="Times New Roman"/>
          <w:sz w:val="24"/>
          <w:szCs w:val="24"/>
        </w:rPr>
        <w:t>Answer – Payment options should include tap to pay</w:t>
      </w:r>
    </w:p>
    <w:p w:rsidR="006576F8" w:rsidRPr="00D14A59" w:rsidRDefault="006576F8" w:rsidP="006576F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14A59">
        <w:rPr>
          <w:rFonts w:ascii="Times New Roman" w:hAnsi="Times New Roman" w:cs="Times New Roman"/>
          <w:b/>
          <w:sz w:val="24"/>
          <w:szCs w:val="24"/>
        </w:rPr>
        <w:t xml:space="preserve">Details about Interview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D14A59">
        <w:rPr>
          <w:rFonts w:ascii="Times New Roman" w:hAnsi="Times New Roman" w:cs="Times New Roman"/>
          <w:b/>
          <w:sz w:val="24"/>
          <w:szCs w:val="24"/>
        </w:rPr>
        <w:t>:</w:t>
      </w: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Date – 2</w:t>
      </w:r>
      <w:r w:rsidRPr="006576F8">
        <w:rPr>
          <w:rFonts w:ascii="Times New Roman" w:hAnsi="Times New Roman" w:cs="Times New Roman"/>
          <w:sz w:val="24"/>
          <w:szCs w:val="24"/>
        </w:rPr>
        <w:t>5</w:t>
      </w:r>
      <w:r w:rsidRPr="006576F8">
        <w:rPr>
          <w:rFonts w:ascii="Times New Roman" w:hAnsi="Times New Roman" w:cs="Times New Roman"/>
          <w:sz w:val="24"/>
          <w:szCs w:val="24"/>
        </w:rPr>
        <w:t xml:space="preserve">-09-2019, </w:t>
      </w:r>
      <w:r w:rsidRPr="006576F8">
        <w:rPr>
          <w:rFonts w:ascii="Times New Roman" w:hAnsi="Times New Roman" w:cs="Times New Roman"/>
          <w:sz w:val="24"/>
          <w:szCs w:val="24"/>
        </w:rPr>
        <w:t>11</w:t>
      </w:r>
      <w:r w:rsidRPr="006576F8">
        <w:rPr>
          <w:rFonts w:ascii="Times New Roman" w:hAnsi="Times New Roman" w:cs="Times New Roman"/>
          <w:sz w:val="24"/>
          <w:szCs w:val="24"/>
        </w:rPr>
        <w:t>:</w:t>
      </w:r>
      <w:r w:rsidRPr="006576F8">
        <w:rPr>
          <w:rFonts w:ascii="Times New Roman" w:hAnsi="Times New Roman" w:cs="Times New Roman"/>
          <w:sz w:val="24"/>
          <w:szCs w:val="24"/>
        </w:rPr>
        <w:t>00</w:t>
      </w:r>
      <w:r w:rsidRPr="006576F8">
        <w:rPr>
          <w:rFonts w:ascii="Times New Roman" w:hAnsi="Times New Roman" w:cs="Times New Roman"/>
          <w:sz w:val="24"/>
          <w:szCs w:val="24"/>
        </w:rPr>
        <w:t xml:space="preserve"> </w:t>
      </w:r>
      <w:r w:rsidRPr="006576F8">
        <w:rPr>
          <w:rFonts w:ascii="Times New Roman" w:hAnsi="Times New Roman" w:cs="Times New Roman"/>
          <w:sz w:val="24"/>
          <w:szCs w:val="24"/>
        </w:rPr>
        <w:t>A</w:t>
      </w:r>
      <w:r w:rsidRPr="006576F8">
        <w:rPr>
          <w:rFonts w:ascii="Times New Roman" w:hAnsi="Times New Roman" w:cs="Times New Roman"/>
          <w:sz w:val="24"/>
          <w:szCs w:val="24"/>
        </w:rPr>
        <w:t xml:space="preserve">M </w:t>
      </w: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Interviewers – Maria, Adarsh, Akhil, Charles, Dheeraj</w:t>
      </w: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 xml:space="preserve">Interviewee – </w:t>
      </w:r>
      <w:r w:rsidRPr="006576F8">
        <w:rPr>
          <w:rFonts w:ascii="Times New Roman" w:hAnsi="Times New Roman" w:cs="Times New Roman"/>
          <w:sz w:val="24"/>
          <w:szCs w:val="24"/>
        </w:rPr>
        <w:t>Darwin</w:t>
      </w:r>
      <w:r w:rsidRPr="006576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0B04" w:rsidRDefault="00780B04" w:rsidP="006576F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estion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you a current worker or retired from STM?</w:t>
      </w:r>
    </w:p>
    <w:p w:rsidR="006576F8" w:rsidRPr="006576F8" w:rsidRDefault="006576F8" w:rsidP="006576F8">
      <w:pPr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Answer – No</w:t>
      </w: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Question – Age (10-20, 20-40, 40-60, 60-80, 80-100)</w:t>
      </w: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Answer – 20-40</w:t>
      </w:r>
    </w:p>
    <w:p w:rsidR="006576F8" w:rsidRPr="006576F8" w:rsidRDefault="006576F8" w:rsidP="006576F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 xml:space="preserve">Question – Gender (Female, Male, </w:t>
      </w:r>
      <w:proofErr w:type="gramStart"/>
      <w:r w:rsidRPr="006576F8">
        <w:rPr>
          <w:rFonts w:ascii="Times New Roman" w:hAnsi="Times New Roman" w:cs="Times New Roman"/>
          <w:sz w:val="24"/>
          <w:szCs w:val="24"/>
        </w:rPr>
        <w:t>Prefer</w:t>
      </w:r>
      <w:proofErr w:type="gramEnd"/>
      <w:r w:rsidRPr="006576F8">
        <w:rPr>
          <w:rFonts w:ascii="Times New Roman" w:hAnsi="Times New Roman" w:cs="Times New Roman"/>
          <w:sz w:val="24"/>
          <w:szCs w:val="24"/>
        </w:rPr>
        <w:t xml:space="preserve"> not to say)</w:t>
      </w: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 xml:space="preserve">Answer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6576F8" w:rsidRPr="006576F8" w:rsidRDefault="006576F8" w:rsidP="006576F8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estion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at public transportation do you use the most? (Metro, Bus, Both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swer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Both.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Have you used TVM before? (No, Yes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1 – Ye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f yes, what difficulties have you faced during the transaction?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Long queue, Confusing interface, and card was not working, there was no other option to pay. 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f you are using the machine for the first time, how important is the demo video or a set of instructions to operate the machine? (0-5 scale, 0 being least important and 5 being most important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4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Have you used TVM at the same station or different stations? (Same Station, Different Stations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Different Station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f you have used the machine at multiple stations, what differences did you notice?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Some has better lighting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ich machine do you consider the best? And why?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576F8">
        <w:rPr>
          <w:rFonts w:ascii="Times New Roman" w:hAnsi="Times New Roman" w:cs="Times New Roman"/>
          <w:color w:val="000000"/>
          <w:sz w:val="24"/>
          <w:szCs w:val="24"/>
        </w:rPr>
        <w:t>Guy Concordia, cause there's lots of space to line up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Question – Select the category of differently abled people for whom current TVM gives enough accessibility. (Blindness, </w:t>
      </w:r>
      <w:proofErr w:type="spellStart"/>
      <w:r w:rsidRPr="006576F8">
        <w:rPr>
          <w:rFonts w:ascii="Times New Roman" w:eastAsia="Times New Roman" w:hAnsi="Times New Roman" w:cs="Times New Roman"/>
          <w:sz w:val="24"/>
          <w:szCs w:val="24"/>
        </w:rPr>
        <w:t>Color</w:t>
      </w:r>
      <w:proofErr w:type="spellEnd"/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 Blindness, Disability to walk, All of the above, None of the abov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Disability to walk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like to have TVMs at selected bus stops as well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at type of pass do you purchase the most? (Daily, Weekly, Monthly, One way, Two way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Monthly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lastRenderedPageBreak/>
        <w:t>Question – What specific ticket type would you like to be offered? (Paper ticket, E-Ticket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E-Ticket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f you are a monthly subscriber to STM, do you recharge on the first day of every month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Question – What are the other means of transport you use?  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Bu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s the screen light in TVM adequate to perform any transaction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at kind of interface do you prefer at the TVM? (Button operated, Touch screen, Both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Both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Question – Is the screen accessible for people with the </w:t>
      </w:r>
      <w:proofErr w:type="spellStart"/>
      <w:r w:rsidRPr="006576F8">
        <w:rPr>
          <w:rFonts w:ascii="Times New Roman" w:eastAsia="Times New Roman" w:hAnsi="Times New Roman" w:cs="Times New Roman"/>
          <w:sz w:val="24"/>
          <w:szCs w:val="24"/>
        </w:rPr>
        <w:t>color</w:t>
      </w:r>
      <w:proofErr w:type="spellEnd"/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 vision deficiency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Maybe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Ease of access (0-5 scal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at is your convenient method to make a payment? (Cash, Online, Debit/Credit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Online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As a frequent user, do you prefer to buy the printed ticket or to reload your OPUS card? (Printed ticker, Reload OPUS card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Reload OPUS card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ich kind of payment receipt will be more convenient for you? (Paper receipt, e-receipt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e-receipt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prefer an online application to perform all the transactions related to TVM at one place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ich language do you prefer other than English and French when using the TVM system?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lastRenderedPageBreak/>
        <w:t>Answer – None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like to see Tap-to-pay option to the current TVM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Do you prefer to hear the process as guidance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Maybe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prefer to have a monthly subscription for your pass where your card will be recharged automatically at the first of every month? (Yes, No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like to recharge your card before 1st of every month manually? (Yes, No, Maybe)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Maybe</w:t>
      </w:r>
    </w:p>
    <w:p w:rsidR="006576F8" w:rsidRP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Do you have any other improvements to be included?</w:t>
      </w:r>
    </w:p>
    <w:p w:rsidR="006576F8" w:rsidRPr="006576F8" w:rsidRDefault="006576F8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Pre-authorized payment option to recharge OPUS card</w:t>
      </w:r>
    </w:p>
    <w:p w:rsidR="006576F8" w:rsidRDefault="006576F8" w:rsidP="006576F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D14A59" w:rsidRDefault="00780B04" w:rsidP="00780B0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D14A59">
        <w:rPr>
          <w:rFonts w:ascii="Times New Roman" w:hAnsi="Times New Roman" w:cs="Times New Roman"/>
          <w:b/>
          <w:sz w:val="24"/>
          <w:szCs w:val="24"/>
        </w:rPr>
        <w:t xml:space="preserve">Details about Interview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D14A59">
        <w:rPr>
          <w:rFonts w:ascii="Times New Roman" w:hAnsi="Times New Roman" w:cs="Times New Roman"/>
          <w:b/>
          <w:sz w:val="24"/>
          <w:szCs w:val="24"/>
        </w:rPr>
        <w:t>:</w:t>
      </w: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Date – 2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6576F8">
        <w:rPr>
          <w:rFonts w:ascii="Times New Roman" w:hAnsi="Times New Roman" w:cs="Times New Roman"/>
          <w:sz w:val="24"/>
          <w:szCs w:val="24"/>
        </w:rPr>
        <w:t xml:space="preserve">-09-2019, 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6576F8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6576F8">
        <w:rPr>
          <w:rFonts w:ascii="Times New Roman" w:hAnsi="Times New Roman" w:cs="Times New Roman"/>
          <w:sz w:val="24"/>
          <w:szCs w:val="24"/>
        </w:rPr>
        <w:t xml:space="preserve">0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6576F8">
        <w:rPr>
          <w:rFonts w:ascii="Times New Roman" w:hAnsi="Times New Roman" w:cs="Times New Roman"/>
          <w:sz w:val="24"/>
          <w:szCs w:val="24"/>
        </w:rPr>
        <w:t xml:space="preserve">M </w:t>
      </w: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Interviewers – Maria, Adarsh, Akhil, Charles, Dheeraj</w:t>
      </w:r>
    </w:p>
    <w:p w:rsidR="00780B04" w:rsidRDefault="00780B04" w:rsidP="00780B04">
      <w:pPr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 xml:space="preserve">Interviewee – </w:t>
      </w:r>
      <w:r>
        <w:rPr>
          <w:rFonts w:ascii="Times New Roman" w:hAnsi="Times New Roman" w:cs="Times New Roman"/>
          <w:sz w:val="24"/>
          <w:szCs w:val="24"/>
        </w:rPr>
        <w:t>Riya</w:t>
      </w:r>
      <w:r w:rsidRPr="006576F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estion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you a current worker or retired from STM?</w:t>
      </w:r>
    </w:p>
    <w:p w:rsidR="00780B04" w:rsidRPr="006576F8" w:rsidRDefault="00780B04" w:rsidP="00780B04">
      <w:pPr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Answer – No</w:t>
      </w: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>Question – Age (10-20, 20-40, 40-60, 60-80, 80-100)</w:t>
      </w: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hAnsi="Times New Roman" w:cs="Times New Roman"/>
          <w:sz w:val="24"/>
          <w:szCs w:val="24"/>
        </w:rPr>
        <w:t>40</w:t>
      </w:r>
      <w:r w:rsidRPr="006576F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6576F8">
        <w:rPr>
          <w:rFonts w:ascii="Times New Roman" w:hAnsi="Times New Roman" w:cs="Times New Roman"/>
          <w:sz w:val="24"/>
          <w:szCs w:val="24"/>
        </w:rPr>
        <w:t>0</w:t>
      </w:r>
    </w:p>
    <w:p w:rsidR="00780B04" w:rsidRPr="006576F8" w:rsidRDefault="00780B04" w:rsidP="00780B04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 xml:space="preserve">Question – Gender (Female, Male, </w:t>
      </w:r>
      <w:proofErr w:type="gramStart"/>
      <w:r w:rsidRPr="006576F8">
        <w:rPr>
          <w:rFonts w:ascii="Times New Roman" w:hAnsi="Times New Roman" w:cs="Times New Roman"/>
          <w:sz w:val="24"/>
          <w:szCs w:val="24"/>
        </w:rPr>
        <w:t>Prefer</w:t>
      </w:r>
      <w:proofErr w:type="gramEnd"/>
      <w:r w:rsidRPr="006576F8">
        <w:rPr>
          <w:rFonts w:ascii="Times New Roman" w:hAnsi="Times New Roman" w:cs="Times New Roman"/>
          <w:sz w:val="24"/>
          <w:szCs w:val="24"/>
        </w:rPr>
        <w:t xml:space="preserve"> not to say)</w:t>
      </w: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</w:rPr>
        <w:t xml:space="preserve">Answer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em</w:t>
      </w:r>
      <w:r w:rsidRPr="006576F8">
        <w:rPr>
          <w:rFonts w:ascii="Times New Roman" w:hAnsi="Times New Roman" w:cs="Times New Roman"/>
          <w:sz w:val="24"/>
          <w:szCs w:val="24"/>
        </w:rPr>
        <w:t>ale</w:t>
      </w:r>
    </w:p>
    <w:p w:rsidR="00780B04" w:rsidRPr="006576F8" w:rsidRDefault="00780B04" w:rsidP="00780B04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estion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at public transportation do you use the most? (Metro, Bus, Both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swer 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576F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etro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Have you used TVM before? (No, Yes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1 – </w:t>
      </w:r>
      <w:r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lastRenderedPageBreak/>
        <w:t>Question – If yes, what difficulties have you faced during the transaction?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o</w:t>
      </w: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f you are using the machine for the first time, how important is the demo video or a set of instructions to operate the machine? (0-5 scale, 0 being least important and 5 being most important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Have you used TVM at the same station or different stations? (Same Station, Different Stations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Different Station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f you have used the machine at multiple stations, what differences did you notice?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one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ich machine do you consider the best? And why?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hAnsi="Times New Roman" w:cs="Times New Roman"/>
          <w:color w:val="000000"/>
          <w:sz w:val="24"/>
          <w:szCs w:val="24"/>
        </w:rPr>
        <w:t>None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Question – Select the category of differently abled people for whom current TVM gives enough accessibility. (Blindness, </w:t>
      </w:r>
      <w:proofErr w:type="spellStart"/>
      <w:r w:rsidRPr="006576F8">
        <w:rPr>
          <w:rFonts w:ascii="Times New Roman" w:eastAsia="Times New Roman" w:hAnsi="Times New Roman" w:cs="Times New Roman"/>
          <w:sz w:val="24"/>
          <w:szCs w:val="24"/>
        </w:rPr>
        <w:t>Color</w:t>
      </w:r>
      <w:proofErr w:type="spellEnd"/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 Blindness, Disability to walk, All of the above, None of the abov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None of the above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like to have TVMs at selected bus stops as well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Maybe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at type of pass do you purchase the most? (Daily, Weekly, Monthly, One way, Two way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Monthly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at specific ticket type would you like to be offered? (Paper ticket, E-Ticket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E-Ticket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f you are a monthly subscriber to STM, do you recharge on the first day of every month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Question – What are the other means of transport you use?  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Bu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Is the screen light in TVM adequate to perform any transaction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lastRenderedPageBreak/>
        <w:t>Answer – Ye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at kind of interface do you prefer at the TVM? (Button operated, Touch screen, Both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Touch screen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Question – Is the screen accessible for people with the </w:t>
      </w:r>
      <w:proofErr w:type="spellStart"/>
      <w:r w:rsidRPr="006576F8">
        <w:rPr>
          <w:rFonts w:ascii="Times New Roman" w:eastAsia="Times New Roman" w:hAnsi="Times New Roman" w:cs="Times New Roman"/>
          <w:sz w:val="24"/>
          <w:szCs w:val="24"/>
        </w:rPr>
        <w:t>color</w:t>
      </w:r>
      <w:proofErr w:type="spellEnd"/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 vision deficiency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Maybe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Ease of access (0-5 scal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at is your convenient method to make a payment? (Cash, Online, Debit/Credit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Online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As a frequent user, do you prefer to buy the printed ticket or to reload your OPUS card? (Printed ticker, Reload OPUS card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Reload OPUS card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ich kind of payment receipt will be more convenient for you? (Paper receipt, e-receipt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e-receipt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prefer an online application to perform all the transactions related to TVM at one place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hich language do you prefer other than English and French when using the TVM system?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None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like to see Tap-to-pay option to the current TVM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Maybe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Do you prefer to hear the process as guidance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prefer to have a monthly subscription for your pass where your card will be recharged automatically at the first of every month? (Yes, No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 Ye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Would you like to recharge your card before 1st of every month manually? (Yes, No, Maybe)</w:t>
      </w: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 xml:space="preserve">Answer – </w:t>
      </w:r>
      <w:r>
        <w:rPr>
          <w:rFonts w:ascii="Times New Roman" w:eastAsia="Times New Roman" w:hAnsi="Times New Roman" w:cs="Times New Roman"/>
          <w:sz w:val="24"/>
          <w:szCs w:val="24"/>
        </w:rPr>
        <w:t>Yes</w:t>
      </w:r>
    </w:p>
    <w:p w:rsidR="00780B04" w:rsidRPr="006576F8" w:rsidRDefault="00780B04" w:rsidP="00780B0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780B04" w:rsidRPr="006576F8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Question – Do you have any other improvements to be included?</w:t>
      </w:r>
    </w:p>
    <w:p w:rsidR="00780B04" w:rsidRPr="00780B04" w:rsidRDefault="00780B04" w:rsidP="00780B0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576F8">
        <w:rPr>
          <w:rFonts w:ascii="Times New Roman" w:eastAsia="Times New Roman" w:hAnsi="Times New Roman" w:cs="Times New Roman"/>
          <w:sz w:val="24"/>
          <w:szCs w:val="24"/>
        </w:rPr>
        <w:t>Answer –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21464">
        <w:rPr>
          <w:rFonts w:ascii="Times New Roman" w:eastAsia="Times New Roman" w:hAnsi="Times New Roman" w:cs="Times New Roman"/>
          <w:sz w:val="24"/>
          <w:szCs w:val="24"/>
        </w:rPr>
        <w:t>Increase processing speed.</w:t>
      </w:r>
    </w:p>
    <w:p w:rsidR="00780B04" w:rsidRPr="00D14A59" w:rsidRDefault="00780B04" w:rsidP="006576F8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47430D" w:rsidRPr="0047430D" w:rsidRDefault="0047430D" w:rsidP="006576F8">
      <w:pPr>
        <w:spacing w:after="0"/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</w:pPr>
    </w:p>
    <w:sectPr w:rsidR="0047430D" w:rsidRPr="004743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11D29"/>
    <w:multiLevelType w:val="hybridMultilevel"/>
    <w:tmpl w:val="5CCA13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40F10"/>
    <w:multiLevelType w:val="hybridMultilevel"/>
    <w:tmpl w:val="02A00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C4D69"/>
    <w:multiLevelType w:val="multilevel"/>
    <w:tmpl w:val="0CA436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880237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0E7026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1176A8"/>
    <w:multiLevelType w:val="multilevel"/>
    <w:tmpl w:val="97E8172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3F576C8"/>
    <w:multiLevelType w:val="hybridMultilevel"/>
    <w:tmpl w:val="FD261F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6A3DC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E097B0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8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zQ1MDQxMbM0MLdU0lEKTi0uzszPAykwrgUAiXNg+ywAAAA="/>
  </w:docVars>
  <w:rsids>
    <w:rsidRoot w:val="00564FC3"/>
    <w:rsid w:val="0009248D"/>
    <w:rsid w:val="00097084"/>
    <w:rsid w:val="00154BF2"/>
    <w:rsid w:val="00204414"/>
    <w:rsid w:val="00321464"/>
    <w:rsid w:val="003E0894"/>
    <w:rsid w:val="0047430D"/>
    <w:rsid w:val="00564FC3"/>
    <w:rsid w:val="006576F8"/>
    <w:rsid w:val="00780B04"/>
    <w:rsid w:val="00781961"/>
    <w:rsid w:val="009753BE"/>
    <w:rsid w:val="00BB0F85"/>
    <w:rsid w:val="00CA4D0B"/>
    <w:rsid w:val="00CA4ED8"/>
    <w:rsid w:val="00D11A40"/>
    <w:rsid w:val="00D14A59"/>
    <w:rsid w:val="00D52765"/>
    <w:rsid w:val="00DD6D4A"/>
    <w:rsid w:val="00E15B6E"/>
    <w:rsid w:val="00ED47B4"/>
    <w:rsid w:val="00F36772"/>
    <w:rsid w:val="00F44F15"/>
    <w:rsid w:val="00FE0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F97DA"/>
  <w15:chartTrackingRefBased/>
  <w15:docId w15:val="{4CC20783-49D2-4E2D-9D91-B0288DC5F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4F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E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06</Words>
  <Characters>915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rsh Aravind</dc:creator>
  <cp:keywords/>
  <dc:description/>
  <cp:lastModifiedBy>Adarsh Aravind</cp:lastModifiedBy>
  <cp:revision>4</cp:revision>
  <dcterms:created xsi:type="dcterms:W3CDTF">2019-10-15T22:00:00Z</dcterms:created>
  <dcterms:modified xsi:type="dcterms:W3CDTF">2019-10-15T22:01:00Z</dcterms:modified>
</cp:coreProperties>
</file>